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Canada</w:t>
      </w:r>
      <w:r>
        <w:t xml:space="preserve"> </w:t>
      </w:r>
      <w:r>
        <w:t xml:space="preserve">Montreal</w:t>
      </w:r>
    </w:p>
    <w:p>
      <w:pPr>
        <w:pStyle w:val="FirstParagraph"/>
      </w:pPr>
      <w:r>
        <w:rPr>
          <w:bCs/>
          <w:b/>
        </w:rPr>
        <w:t xml:space="preserve">Cover Letter</w:t>
      </w:r>
    </w:p>
    <w:p>
      <w:pPr>
        <w:pStyle w:val="BodyText"/>
      </w:pPr>
      <w:r>
        <w:t xml:space="preserve">Dear [Hiring Manager's Name],</w:t>
      </w:r>
    </w:p>
    <w:p>
      <w:pPr>
        <w:pStyle w:val="BodyText"/>
      </w:pPr>
      <w:r>
        <w:t xml:space="preserve">I am writing to express my interest in the Psychologist position at [Organization Name] in Canada Montreal. As a dedicated and experienced mental health professional with a passion for supporting individuals and communities, I am eager to contribute my skills, knowledge, and cultural competence to advance the mission of your organization. With a strong background in clinical psychology and a deep understanding of the unique needs of diverse populations in Canada Montreal, I am confident that my qualifications align with the requirements of this role.</w:t>
      </w:r>
    </w:p>
    <w:p>
      <w:pPr>
        <w:pStyle w:val="BodyText"/>
      </w:pPr>
      <w:r>
        <w:t xml:space="preserve">My academic foundation includes a Master’s degree in Psychology from [University Name] and a Doctorate in Clinical Psychology from [University Name], where I specialized in evidence-based therapeutic approaches such as cognitive-behavioral therapy (CBT), trauma-informed care, and cultural sensitivity training. These experiences have equipped me with the tools to address complex mental health challenges while fostering resilience and growth in my clients. Throughout my career, I have worked with individuals across the lifespan, from children experiencing anxiety to adults navigating grief or chronic illness. My practice has consistently emphasized collaboration, empathy, and a commitment to holistic well-being.</w:t>
      </w:r>
    </w:p>
    <w:p>
      <w:pPr>
        <w:pStyle w:val="BodyText"/>
      </w:pPr>
      <w:r>
        <w:t xml:space="preserve">What sets me apart as a</w:t>
      </w:r>
      <w:r>
        <w:t xml:space="preserve"> </w:t>
      </w:r>
      <w:r>
        <w:rPr>
          <w:bCs/>
          <w:b/>
        </w:rPr>
        <w:t xml:space="preserve">Psychologist</w:t>
      </w:r>
      <w:r>
        <w:t xml:space="preserve"> </w:t>
      </w:r>
      <w:r>
        <w:t xml:space="preserve">is my ability to bridge cultural and linguistic divides. Canada Montreal, in particular, is a vibrant hub of multiculturalism where diverse communities intersect. I have spent years working with clients from various cultural backgrounds, including French-speaking populations and immigrant families. This experience has taught me the importance of understanding not only individual psychological needs but also the broader social and environmental factors that influence mental health. In Montreal, where bilingualism and cultural diversity are integral to daily life, I am especially attuned to the nuances of communication and empathy required to build trust with clients.</w:t>
      </w:r>
    </w:p>
    <w:p>
      <w:pPr>
        <w:pStyle w:val="BodyText"/>
      </w:pPr>
      <w:r>
        <w:t xml:space="preserve">My professional journey has been deeply rooted in community-focused care. For instance, during my internship at [Clinic/Organization Name] in Montreal, I collaborated with local organizations to provide free mental health workshops for underserved populations. These initiatives aimed to reduce stigma around mental health and increase access to resources for individuals facing barriers such as language or socioeconomic challenges. This work reinforced my belief that psychological services must be accessible, inclusive, and tailored to the specific needs of the communities they serve. In Canada Montreal, where there is a growing emphasis on mental health advocacy, I am excited to contribute to similar efforts.</w:t>
      </w:r>
    </w:p>
    <w:p>
      <w:pPr>
        <w:pStyle w:val="BodyText"/>
      </w:pPr>
      <w:r>
        <w:t xml:space="preserve">In addition to my clinical expertise, I hold certifications in [relevant certifications, e.g., trauma-focused CBT, substance abuse counseling], which further enhance my ability to address multifaceted mental health concerns. I am also proficient in using digital tools for teletherapy and data management, ensuring that I can adapt to modern healthcare delivery models. My commitment to lifelong learning is reflected in my participation in continuing education programs, such as workshops on multicultural competency and emerging research in neuroscience. These experiences have kept me informed about best practices in psychology while allowing me to stay connected with the evolving landscape of mental health care in Canada Montreal.</w:t>
      </w:r>
    </w:p>
    <w:p>
      <w:pPr>
        <w:pStyle w:val="BodyText"/>
      </w:pPr>
      <w:r>
        <w:t xml:space="preserve">What draws me to this opportunity is the chance to work within a healthcare system that values innovation, inclusivity, and patient-centered care. Canada Montreal is known for its progressive approach to mental health, with initiatives like [specific example, e.g., "Mental Health Strategy for Quebec"] prioritizing equitable access to services. I am particularly inspired by your organization’s focus on [specific detail about the organization, e.g., "community outreach programs" or "youth mental health"]. I am eager to bring my skills in assessment, therapy, and program development to support these initiatives and make a meaningful difference in the lives of those you serve.</w:t>
      </w:r>
    </w:p>
    <w:p>
      <w:pPr>
        <w:pStyle w:val="BodyText"/>
      </w:pPr>
      <w:r>
        <w:t xml:space="preserve">I understand that being a</w:t>
      </w:r>
      <w:r>
        <w:t xml:space="preserve"> </w:t>
      </w:r>
      <w:r>
        <w:rPr>
          <w:bCs/>
          <w:b/>
        </w:rPr>
        <w:t xml:space="preserve">Psychologist</w:t>
      </w:r>
      <w:r>
        <w:t xml:space="preserve"> </w:t>
      </w:r>
      <w:r>
        <w:t xml:space="preserve">in Canada Montreal requires not only clinical excellence but also a deep understanding of provincial regulations and cultural contexts. I have familiarized myself with the requirements set by the Ordre des psychologues du Québec (OPQ) and am committed to maintaining the highest standards of ethical practice. Additionally, I have experience navigating interdisciplinary teams, including collaboration with psychiatrists, social workers, and educators to provide comprehensive care for clients. This collaborative approach ensures that individuals receive well-rounded support that addresses both their mental health needs and broader life challenges.</w:t>
      </w:r>
    </w:p>
    <w:p>
      <w:pPr>
        <w:pStyle w:val="BodyText"/>
      </w:pPr>
      <w:r>
        <w:t xml:space="preserve">Finally, I want to express my enthusiasm for the opportunity to contribute to your team. My goal as a</w:t>
      </w:r>
      <w:r>
        <w:t xml:space="preserve"> </w:t>
      </w:r>
      <w:r>
        <w:rPr>
          <w:bCs/>
          <w:b/>
        </w:rPr>
        <w:t xml:space="preserve">Psychologist</w:t>
      </w:r>
      <w:r>
        <w:t xml:space="preserve"> </w:t>
      </w:r>
      <w:r>
        <w:t xml:space="preserve">is to create safe, empowering spaces where clients feel heard and supported. In Canada Montreal, where the intersection of culture, language, and identity shapes every individual’s experience, I believe that psychological care must be as dynamic and diverse as the community itself. I am confident that my background in clinical practice, cultural competence, and dedication to mental health advocacy make me a strong candidate for this role.</w:t>
      </w:r>
    </w:p>
    <w:p>
      <w:pPr>
        <w:pStyle w:val="BodyText"/>
      </w:pPr>
      <w:r>
        <w:t xml:space="preserve">Thank you for considering my application. I would welcome the opportunity to discuss how my qualifications align with your needs and how I can contribute to the continued success of your organization. Please feel free to contact me at [Your Phone Number] or [Your Email Address] at your earliest convenience. I look forward to the possibility of working together in Canada Montreal.</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Canada Montreal</dc:title>
  <dc:creator/>
  <cp:keywords/>
  <dcterms:created xsi:type="dcterms:W3CDTF">2025-12-10T11:41:59Z</dcterms:created>
  <dcterms:modified xsi:type="dcterms:W3CDTF">2025-12-10T11:41:59Z</dcterms:modified>
</cp:coreProperties>
</file>

<file path=docProps/custom.xml><?xml version="1.0" encoding="utf-8"?>
<Properties xmlns="http://schemas.openxmlformats.org/officeDocument/2006/custom-properties" xmlns:vt="http://schemas.openxmlformats.org/officeDocument/2006/docPropsVTypes"/>
</file>